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BA75DD" w14:textId="1A8EF3DB" w:rsidR="00AA0244" w:rsidRPr="00AE1904" w:rsidRDefault="00AA0244" w:rsidP="00AE1904">
      <w:pPr>
        <w:jc w:val="center"/>
        <w:rPr>
          <w:b/>
          <w:bCs/>
          <w:color w:val="C00000"/>
          <w:sz w:val="40"/>
          <w:szCs w:val="40"/>
          <w:lang w:val="en-US"/>
        </w:rPr>
      </w:pPr>
      <w:r w:rsidRPr="00AE1904">
        <w:rPr>
          <w:b/>
          <w:bCs/>
          <w:color w:val="C00000"/>
          <w:sz w:val="40"/>
          <w:szCs w:val="40"/>
          <w:lang w:val="en-US"/>
        </w:rPr>
        <w:t>Appendix</w:t>
      </w:r>
    </w:p>
    <w:p w14:paraId="2CABAB34" w14:textId="31526033" w:rsidR="00AA0244" w:rsidRPr="00537D1F" w:rsidRDefault="00AA0244">
      <w:pPr>
        <w:rPr>
          <w:sz w:val="16"/>
          <w:szCs w:val="16"/>
          <w:lang w:val="en-US"/>
        </w:rPr>
      </w:pPr>
      <w:r w:rsidRPr="00537D1F">
        <w:rPr>
          <w:b/>
          <w:bCs/>
          <w:sz w:val="24"/>
          <w:szCs w:val="24"/>
          <w:lang w:val="en-US"/>
        </w:rPr>
        <w:t xml:space="preserve">Figure 1. </w:t>
      </w:r>
      <w:r w:rsidRPr="00537D1F">
        <w:rPr>
          <w:sz w:val="24"/>
          <w:szCs w:val="24"/>
          <w:lang w:val="en-US"/>
        </w:rPr>
        <w:t>Outcome ranking Question1.</w:t>
      </w:r>
      <w:r w:rsidR="009F75DF" w:rsidRPr="00537D1F">
        <w:rPr>
          <w:sz w:val="16"/>
          <w:szCs w:val="16"/>
          <w:lang w:val="en-US"/>
        </w:rPr>
        <w:t xml:space="preserve"> </w:t>
      </w:r>
      <w:r w:rsidR="009F75DF" w:rsidRPr="00537D1F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584D8706" w14:textId="5BDDC7E5" w:rsidR="00537D1F" w:rsidRPr="00537D1F" w:rsidRDefault="00537D1F" w:rsidP="00537D1F">
      <w:r w:rsidRPr="00537D1F">
        <w:drawing>
          <wp:inline distT="0" distB="0" distL="0" distR="0" wp14:anchorId="14A35055" wp14:editId="735B51C7">
            <wp:extent cx="6120130" cy="2612707"/>
            <wp:effectExtent l="0" t="0" r="0" b="0"/>
            <wp:docPr id="1116297211" name="Immagine 1" descr="Immagine che contiene testo, schermata, Policromi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297211" name="Immagine 1" descr="Immagine che contiene testo, schermata, Policromi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05"/>
                    <a:stretch/>
                  </pic:blipFill>
                  <pic:spPr bwMode="auto">
                    <a:xfrm>
                      <a:off x="0" y="0"/>
                      <a:ext cx="6120130" cy="261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DB11DF" w14:textId="166B9384" w:rsidR="00AA0244" w:rsidRPr="00537D1F" w:rsidRDefault="00AA0244">
      <w:pPr>
        <w:rPr>
          <w:lang w:val="en-US"/>
        </w:rPr>
      </w:pPr>
    </w:p>
    <w:p w14:paraId="09EAAFBC" w14:textId="77777777" w:rsidR="00537D1F" w:rsidRDefault="00537D1F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1F4D7D06" w14:textId="3C0794F8" w:rsidR="00D972B3" w:rsidRPr="00537D1F" w:rsidRDefault="00D972B3" w:rsidP="00D972B3">
      <w:pPr>
        <w:tabs>
          <w:tab w:val="left" w:pos="3050"/>
        </w:tabs>
        <w:rPr>
          <w:sz w:val="24"/>
          <w:szCs w:val="24"/>
          <w:lang w:val="en-US"/>
        </w:rPr>
      </w:pPr>
      <w:r w:rsidRPr="00537D1F">
        <w:rPr>
          <w:b/>
          <w:bCs/>
          <w:sz w:val="24"/>
          <w:szCs w:val="24"/>
          <w:lang w:val="en-US"/>
        </w:rPr>
        <w:lastRenderedPageBreak/>
        <w:t xml:space="preserve">Figure 2. </w:t>
      </w:r>
      <w:r w:rsidRPr="00537D1F">
        <w:rPr>
          <w:sz w:val="24"/>
          <w:szCs w:val="24"/>
          <w:lang w:val="en-US"/>
        </w:rPr>
        <w:t>Subgroup ranking Question1.</w:t>
      </w:r>
      <w:r w:rsidR="009F75DF" w:rsidRPr="00537D1F">
        <w:rPr>
          <w:sz w:val="16"/>
          <w:szCs w:val="16"/>
          <w:lang w:val="en-US"/>
        </w:rPr>
        <w:t xml:space="preserve"> </w:t>
      </w:r>
      <w:r w:rsidR="009F75DF" w:rsidRPr="00537D1F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6D7B4025" w14:textId="22F92ED2" w:rsidR="00537D1F" w:rsidRPr="00537D1F" w:rsidRDefault="00537D1F" w:rsidP="00537D1F">
      <w:pPr>
        <w:tabs>
          <w:tab w:val="left" w:pos="3050"/>
        </w:tabs>
      </w:pPr>
      <w:r w:rsidRPr="00537D1F">
        <w:drawing>
          <wp:inline distT="0" distB="0" distL="0" distR="0" wp14:anchorId="76E29501" wp14:editId="209606A0">
            <wp:extent cx="5509493" cy="2776855"/>
            <wp:effectExtent l="0" t="0" r="0" b="4445"/>
            <wp:docPr id="257383849" name="Immagine 2" descr="Immagine che contiene testo, schermata, diagramm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383849" name="Immagine 2" descr="Immagine che contiene testo, schermata, diagramm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94"/>
                    <a:stretch/>
                  </pic:blipFill>
                  <pic:spPr bwMode="auto">
                    <a:xfrm>
                      <a:off x="0" y="0"/>
                      <a:ext cx="5516932" cy="2780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09CD1A" w14:textId="186AE973" w:rsidR="00537D1F" w:rsidRPr="00537D1F" w:rsidRDefault="00537D1F" w:rsidP="00537D1F">
      <w:pPr>
        <w:tabs>
          <w:tab w:val="left" w:pos="3050"/>
        </w:tabs>
      </w:pPr>
      <w:r w:rsidRPr="00537D1F">
        <w:drawing>
          <wp:inline distT="0" distB="0" distL="0" distR="0" wp14:anchorId="0784C86E" wp14:editId="113B075C">
            <wp:extent cx="4624387" cy="2582159"/>
            <wp:effectExtent l="0" t="0" r="5080" b="8890"/>
            <wp:docPr id="2050882864" name="Immagine 4" descr="Immagine che contiene testo, schermata, diagramm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882864" name="Immagine 4" descr="Immagine che contiene testo, schermata, diagramm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12"/>
                    <a:stretch/>
                  </pic:blipFill>
                  <pic:spPr bwMode="auto">
                    <a:xfrm>
                      <a:off x="0" y="0"/>
                      <a:ext cx="4659691" cy="2601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B626E" w14:textId="4F8D4AFD" w:rsidR="00537D1F" w:rsidRPr="00537D1F" w:rsidRDefault="00537D1F" w:rsidP="00537D1F">
      <w:pPr>
        <w:tabs>
          <w:tab w:val="left" w:pos="3050"/>
        </w:tabs>
      </w:pPr>
    </w:p>
    <w:p w14:paraId="7AC21FB9" w14:textId="5B626940" w:rsidR="00D972B3" w:rsidRDefault="00D972B3" w:rsidP="00D972B3">
      <w:pPr>
        <w:tabs>
          <w:tab w:val="left" w:pos="3050"/>
        </w:tabs>
        <w:rPr>
          <w:lang w:val="en-US"/>
        </w:rPr>
      </w:pPr>
    </w:p>
    <w:p w14:paraId="04480687" w14:textId="77777777" w:rsidR="00D972B3" w:rsidRPr="00AA0244" w:rsidRDefault="00D972B3" w:rsidP="00D972B3">
      <w:pPr>
        <w:rPr>
          <w:lang w:val="en-US"/>
        </w:rPr>
      </w:pPr>
    </w:p>
    <w:p w14:paraId="5E31D74B" w14:textId="21FE920E" w:rsidR="00D972B3" w:rsidRPr="00AA0244" w:rsidRDefault="00D972B3" w:rsidP="00D972B3">
      <w:pPr>
        <w:tabs>
          <w:tab w:val="left" w:pos="2170"/>
        </w:tabs>
        <w:rPr>
          <w:lang w:val="en-US"/>
        </w:rPr>
      </w:pPr>
    </w:p>
    <w:p w14:paraId="391D50CE" w14:textId="77777777" w:rsidR="00D972B3" w:rsidRPr="00AA0244" w:rsidRDefault="00D972B3" w:rsidP="00D972B3">
      <w:pPr>
        <w:rPr>
          <w:lang w:val="en-US"/>
        </w:rPr>
      </w:pPr>
    </w:p>
    <w:p w14:paraId="4C78D8CF" w14:textId="715059AF" w:rsidR="003C4C9A" w:rsidRPr="003D2C9D" w:rsidRDefault="003C4C9A" w:rsidP="003C4C9A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1FA45195" w14:textId="77777777" w:rsidR="000F2B97" w:rsidRDefault="000F2B97" w:rsidP="00AA0244">
      <w:pPr>
        <w:tabs>
          <w:tab w:val="left" w:pos="3090"/>
        </w:tabs>
        <w:rPr>
          <w:b/>
          <w:bCs/>
          <w:sz w:val="24"/>
          <w:szCs w:val="24"/>
          <w:lang w:val="en-US"/>
        </w:rPr>
      </w:pPr>
    </w:p>
    <w:p w14:paraId="43DD0BC5" w14:textId="77777777" w:rsidR="000F2B97" w:rsidRDefault="000F2B9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74519AE8" w14:textId="7DDA8995" w:rsidR="00AA0244" w:rsidRPr="00537D1F" w:rsidRDefault="00AA0244" w:rsidP="00AA0244">
      <w:pPr>
        <w:tabs>
          <w:tab w:val="left" w:pos="3090"/>
        </w:tabs>
        <w:rPr>
          <w:sz w:val="24"/>
          <w:szCs w:val="24"/>
          <w:lang w:val="en-US"/>
        </w:rPr>
      </w:pPr>
      <w:r w:rsidRPr="00537D1F">
        <w:rPr>
          <w:b/>
          <w:bCs/>
          <w:sz w:val="24"/>
          <w:szCs w:val="24"/>
          <w:lang w:val="en-US"/>
        </w:rPr>
        <w:lastRenderedPageBreak/>
        <w:t>Figure</w:t>
      </w:r>
      <w:r w:rsidR="00D972B3" w:rsidRPr="00537D1F">
        <w:rPr>
          <w:b/>
          <w:bCs/>
          <w:sz w:val="24"/>
          <w:szCs w:val="24"/>
          <w:lang w:val="en-US"/>
        </w:rPr>
        <w:t xml:space="preserve"> 3</w:t>
      </w:r>
      <w:r w:rsidRPr="00537D1F">
        <w:rPr>
          <w:sz w:val="24"/>
          <w:szCs w:val="24"/>
          <w:lang w:val="en-US"/>
        </w:rPr>
        <w:t>.</w:t>
      </w:r>
      <w:r w:rsidR="00D972B3" w:rsidRPr="00537D1F">
        <w:rPr>
          <w:sz w:val="24"/>
          <w:szCs w:val="24"/>
          <w:lang w:val="en-US"/>
        </w:rPr>
        <w:t xml:space="preserve"> </w:t>
      </w:r>
      <w:r w:rsidRPr="00537D1F">
        <w:rPr>
          <w:sz w:val="24"/>
          <w:szCs w:val="24"/>
          <w:lang w:val="en-US"/>
        </w:rPr>
        <w:t>Outcome ranking Question2.</w:t>
      </w:r>
      <w:r w:rsidR="009F75DF" w:rsidRPr="00537D1F">
        <w:rPr>
          <w:sz w:val="16"/>
          <w:szCs w:val="16"/>
          <w:lang w:val="en-US"/>
        </w:rPr>
        <w:t xml:space="preserve"> </w:t>
      </w:r>
      <w:r w:rsidR="009F75DF" w:rsidRPr="00537D1F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2F78A9D3" w14:textId="22F8D436" w:rsidR="00AA0244" w:rsidRDefault="00537D1F" w:rsidP="00AA0244">
      <w:pPr>
        <w:tabs>
          <w:tab w:val="left" w:pos="3090"/>
        </w:tabs>
        <w:rPr>
          <w:lang w:val="en-US"/>
        </w:rPr>
      </w:pPr>
      <w:r w:rsidRPr="00537D1F">
        <w:drawing>
          <wp:inline distT="0" distB="0" distL="0" distR="0" wp14:anchorId="3EF1D144" wp14:editId="14FA380C">
            <wp:extent cx="6120130" cy="1778000"/>
            <wp:effectExtent l="0" t="0" r="0" b="0"/>
            <wp:docPr id="542237167" name="Immagine 5" descr="Immagine che contiene testo, schermata, diagramm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237167" name="Immagine 5" descr="Immagine che contiene testo, schermata, diagramm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94"/>
                    <a:stretch/>
                  </pic:blipFill>
                  <pic:spPr bwMode="auto">
                    <a:xfrm>
                      <a:off x="0" y="0"/>
                      <a:ext cx="612013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AE8D4" w14:textId="77777777" w:rsidR="00D972B3" w:rsidRDefault="00D972B3" w:rsidP="00AA0244">
      <w:pPr>
        <w:rPr>
          <w:lang w:val="en-US"/>
        </w:rPr>
      </w:pPr>
    </w:p>
    <w:p w14:paraId="032FB665" w14:textId="467C1C91" w:rsidR="00D972B3" w:rsidRDefault="00D972B3" w:rsidP="00D972B3">
      <w:pPr>
        <w:tabs>
          <w:tab w:val="left" w:pos="3030"/>
        </w:tabs>
        <w:rPr>
          <w:sz w:val="24"/>
          <w:szCs w:val="24"/>
          <w:lang w:val="en-US"/>
        </w:rPr>
      </w:pPr>
      <w:r w:rsidRPr="00537D1F">
        <w:rPr>
          <w:b/>
          <w:bCs/>
          <w:sz w:val="24"/>
          <w:szCs w:val="24"/>
          <w:lang w:val="en-US"/>
        </w:rPr>
        <w:t>Figure 4</w:t>
      </w:r>
      <w:r w:rsidRPr="00537D1F">
        <w:rPr>
          <w:sz w:val="24"/>
          <w:szCs w:val="24"/>
          <w:lang w:val="en-US"/>
        </w:rPr>
        <w:t>. Subgroup ranking Question 2.</w:t>
      </w:r>
      <w:r w:rsidR="009F75DF" w:rsidRPr="00537D1F">
        <w:rPr>
          <w:sz w:val="16"/>
          <w:szCs w:val="16"/>
          <w:lang w:val="en-US"/>
        </w:rPr>
        <w:t xml:space="preserve"> </w:t>
      </w:r>
      <w:r w:rsidR="009F75DF" w:rsidRPr="00537D1F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7FC0F9A6" w14:textId="6D483AD0" w:rsidR="004F264B" w:rsidRPr="004F264B" w:rsidRDefault="004F264B" w:rsidP="004F264B">
      <w:pPr>
        <w:tabs>
          <w:tab w:val="left" w:pos="3030"/>
        </w:tabs>
        <w:rPr>
          <w:sz w:val="24"/>
          <w:szCs w:val="24"/>
        </w:rPr>
      </w:pPr>
      <w:r w:rsidRPr="004F264B">
        <w:rPr>
          <w:sz w:val="24"/>
          <w:szCs w:val="24"/>
        </w:rPr>
        <w:drawing>
          <wp:inline distT="0" distB="0" distL="0" distR="0" wp14:anchorId="1168E25E" wp14:editId="51A41C25">
            <wp:extent cx="6120130" cy="1349692"/>
            <wp:effectExtent l="0" t="0" r="0" b="3175"/>
            <wp:docPr id="809834726" name="Immagine 15" descr="Immagine che contiene testo, schermata, Policromi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834726" name="Immagine 15" descr="Immagine che contiene testo, schermata, Policromi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9"/>
                    <a:stretch/>
                  </pic:blipFill>
                  <pic:spPr bwMode="auto">
                    <a:xfrm>
                      <a:off x="0" y="0"/>
                      <a:ext cx="6120130" cy="1349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C89AC" w14:textId="06E7FA80" w:rsidR="004F264B" w:rsidRPr="004F264B" w:rsidRDefault="004F264B" w:rsidP="004F264B">
      <w:pPr>
        <w:tabs>
          <w:tab w:val="left" w:pos="3030"/>
        </w:tabs>
        <w:rPr>
          <w:sz w:val="24"/>
          <w:szCs w:val="24"/>
        </w:rPr>
      </w:pPr>
      <w:r w:rsidRPr="004F264B">
        <w:rPr>
          <w:sz w:val="24"/>
          <w:szCs w:val="24"/>
        </w:rPr>
        <w:drawing>
          <wp:inline distT="0" distB="0" distL="0" distR="0" wp14:anchorId="31682A53" wp14:editId="6A54C8B1">
            <wp:extent cx="2190750" cy="1219710"/>
            <wp:effectExtent l="0" t="0" r="0" b="0"/>
            <wp:docPr id="110408044" name="Immagine 16" descr="Immagine che contiene testo, schermata, diagramm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08044" name="Immagine 16" descr="Immagine che contiene testo, schermata, diagramm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54"/>
                    <a:stretch/>
                  </pic:blipFill>
                  <pic:spPr bwMode="auto">
                    <a:xfrm>
                      <a:off x="0" y="0"/>
                      <a:ext cx="2196572" cy="1222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A45FA" w14:textId="5DAF9702" w:rsidR="00537D1F" w:rsidRPr="00537D1F" w:rsidRDefault="00537D1F" w:rsidP="00D972B3">
      <w:pPr>
        <w:tabs>
          <w:tab w:val="left" w:pos="3030"/>
        </w:tabs>
        <w:rPr>
          <w:sz w:val="24"/>
          <w:szCs w:val="24"/>
          <w:lang w:val="en-US"/>
        </w:rPr>
      </w:pPr>
    </w:p>
    <w:p w14:paraId="31D67E5D" w14:textId="156E285E" w:rsidR="00537D1F" w:rsidRPr="00537D1F" w:rsidRDefault="00537D1F" w:rsidP="00537D1F">
      <w:pPr>
        <w:ind w:left="142"/>
        <w:rPr>
          <w:sz w:val="18"/>
          <w:szCs w:val="18"/>
        </w:rPr>
      </w:pPr>
    </w:p>
    <w:p w14:paraId="1ACA3F42" w14:textId="6E02EA0D" w:rsidR="00537D1F" w:rsidRPr="00537D1F" w:rsidRDefault="00537D1F" w:rsidP="00537D1F">
      <w:pPr>
        <w:rPr>
          <w:sz w:val="18"/>
          <w:szCs w:val="18"/>
        </w:rPr>
      </w:pPr>
    </w:p>
    <w:p w14:paraId="35AB0A9C" w14:textId="01B51B5F" w:rsidR="00537D1F" w:rsidRPr="00537D1F" w:rsidRDefault="00537D1F" w:rsidP="00537D1F">
      <w:pPr>
        <w:jc w:val="center"/>
        <w:rPr>
          <w:sz w:val="18"/>
          <w:szCs w:val="18"/>
        </w:rPr>
      </w:pPr>
    </w:p>
    <w:p w14:paraId="5AA7EAE9" w14:textId="17E16C74" w:rsidR="00AA0244" w:rsidRPr="00537D1F" w:rsidRDefault="00AA0244" w:rsidP="003C4C9A">
      <w:pPr>
        <w:jc w:val="center"/>
        <w:rPr>
          <w:sz w:val="18"/>
          <w:szCs w:val="18"/>
          <w:lang w:val="en-US"/>
        </w:rPr>
      </w:pPr>
    </w:p>
    <w:p w14:paraId="4FF64007" w14:textId="77777777" w:rsidR="00AA0244" w:rsidRPr="00537D1F" w:rsidRDefault="00AA0244" w:rsidP="00AA0244">
      <w:pPr>
        <w:rPr>
          <w:sz w:val="18"/>
          <w:szCs w:val="18"/>
          <w:lang w:val="en-US"/>
        </w:rPr>
      </w:pPr>
    </w:p>
    <w:p w14:paraId="71C91324" w14:textId="77777777" w:rsidR="000F2B97" w:rsidRDefault="000F2B9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1C490769" w14:textId="12195B1D" w:rsidR="00AA0244" w:rsidRPr="004F264B" w:rsidRDefault="00AA0244" w:rsidP="004F264B">
      <w:pPr>
        <w:jc w:val="both"/>
        <w:rPr>
          <w:sz w:val="24"/>
          <w:szCs w:val="24"/>
          <w:lang w:val="en-US"/>
        </w:rPr>
      </w:pPr>
      <w:r w:rsidRPr="00537D1F">
        <w:rPr>
          <w:b/>
          <w:bCs/>
          <w:sz w:val="24"/>
          <w:szCs w:val="24"/>
          <w:lang w:val="en-US"/>
        </w:rPr>
        <w:lastRenderedPageBreak/>
        <w:t xml:space="preserve">Figure </w:t>
      </w:r>
      <w:r w:rsidR="00D972B3" w:rsidRPr="00537D1F">
        <w:rPr>
          <w:b/>
          <w:bCs/>
          <w:sz w:val="24"/>
          <w:szCs w:val="24"/>
          <w:lang w:val="en-US"/>
        </w:rPr>
        <w:t>5</w:t>
      </w:r>
      <w:r w:rsidRPr="00537D1F">
        <w:rPr>
          <w:sz w:val="24"/>
          <w:szCs w:val="24"/>
          <w:lang w:val="en-US"/>
        </w:rPr>
        <w:t>.</w:t>
      </w:r>
      <w:r w:rsidR="00D972B3" w:rsidRPr="00537D1F">
        <w:rPr>
          <w:sz w:val="24"/>
          <w:szCs w:val="24"/>
          <w:lang w:val="en-US"/>
        </w:rPr>
        <w:t xml:space="preserve"> </w:t>
      </w:r>
      <w:r w:rsidRPr="00537D1F">
        <w:rPr>
          <w:sz w:val="24"/>
          <w:szCs w:val="24"/>
          <w:lang w:val="en-US"/>
        </w:rPr>
        <w:t>Outcome ranking Question3A.</w:t>
      </w:r>
      <w:r w:rsidR="009F75DF" w:rsidRPr="00537D1F">
        <w:rPr>
          <w:sz w:val="24"/>
          <w:szCs w:val="24"/>
          <w:lang w:val="en-US"/>
        </w:rPr>
        <w:t xml:space="preserve"> The board voted on a 7-point Likert scale where 1 was “not very important” and 7 was “very important.”</w:t>
      </w:r>
    </w:p>
    <w:p w14:paraId="44407631" w14:textId="6B863953" w:rsidR="004F264B" w:rsidRPr="004F264B" w:rsidRDefault="004F264B" w:rsidP="004F264B">
      <w:r w:rsidRPr="004F264B">
        <w:drawing>
          <wp:inline distT="0" distB="0" distL="0" distR="0" wp14:anchorId="0D104555" wp14:editId="3A3DA7A2">
            <wp:extent cx="6120130" cy="2000250"/>
            <wp:effectExtent l="0" t="0" r="0" b="0"/>
            <wp:docPr id="1677801609" name="Immagine 9" descr="Immagine che contiene testo, schermata, design, slot machin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801609" name="Immagine 9" descr="Immagine che contiene testo, schermata, design, slot machine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6"/>
                    <a:stretch/>
                  </pic:blipFill>
                  <pic:spPr bwMode="auto">
                    <a:xfrm>
                      <a:off x="0" y="0"/>
                      <a:ext cx="612013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CB5A0" w14:textId="3808576E" w:rsidR="00AA0244" w:rsidRDefault="00AA0244" w:rsidP="00AA0244">
      <w:pPr>
        <w:rPr>
          <w:lang w:val="en-US"/>
        </w:rPr>
      </w:pPr>
    </w:p>
    <w:p w14:paraId="46D86A9F" w14:textId="02E76CE2" w:rsidR="00D972B3" w:rsidRPr="004F264B" w:rsidRDefault="00D972B3" w:rsidP="00D972B3">
      <w:pPr>
        <w:tabs>
          <w:tab w:val="left" w:pos="2550"/>
        </w:tabs>
        <w:rPr>
          <w:sz w:val="24"/>
          <w:szCs w:val="24"/>
          <w:lang w:val="en-US"/>
        </w:rPr>
      </w:pPr>
      <w:r w:rsidRPr="004F264B">
        <w:rPr>
          <w:b/>
          <w:bCs/>
          <w:sz w:val="24"/>
          <w:szCs w:val="24"/>
          <w:lang w:val="en-US"/>
        </w:rPr>
        <w:t xml:space="preserve">Figure 6. </w:t>
      </w:r>
      <w:r w:rsidRPr="004F264B">
        <w:rPr>
          <w:sz w:val="24"/>
          <w:szCs w:val="24"/>
          <w:lang w:val="en-US"/>
        </w:rPr>
        <w:t>Subgroup ranking Question 3A</w:t>
      </w:r>
      <w:r w:rsidR="009F75DF" w:rsidRPr="004F264B">
        <w:rPr>
          <w:sz w:val="24"/>
          <w:szCs w:val="24"/>
          <w:lang w:val="en-US"/>
        </w:rPr>
        <w:t>.</w:t>
      </w:r>
      <w:r w:rsidR="009F75DF" w:rsidRPr="004F264B">
        <w:rPr>
          <w:sz w:val="16"/>
          <w:szCs w:val="16"/>
          <w:lang w:val="en-US"/>
        </w:rPr>
        <w:t xml:space="preserve"> </w:t>
      </w:r>
      <w:r w:rsidR="009F75DF" w:rsidRPr="004F264B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09F8FBD6" w14:textId="1CCA246B" w:rsidR="004F264B" w:rsidRDefault="004F264B" w:rsidP="004F264B">
      <w:pPr>
        <w:tabs>
          <w:tab w:val="left" w:pos="2550"/>
        </w:tabs>
        <w:rPr>
          <w:sz w:val="36"/>
          <w:szCs w:val="36"/>
        </w:rPr>
      </w:pPr>
      <w:r w:rsidRPr="004F264B">
        <w:rPr>
          <w:sz w:val="36"/>
          <w:szCs w:val="36"/>
        </w:rPr>
        <w:drawing>
          <wp:inline distT="0" distB="0" distL="0" distR="0" wp14:anchorId="0A3763B6" wp14:editId="261622B1">
            <wp:extent cx="6120130" cy="1464061"/>
            <wp:effectExtent l="0" t="0" r="0" b="3175"/>
            <wp:docPr id="1178215964" name="Immagine 10" descr="Immagine che contiene testo, schermata, Policromi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15964" name="Immagine 10" descr="Immagine che contiene testo, schermata, Policromia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05"/>
                    <a:stretch/>
                  </pic:blipFill>
                  <pic:spPr bwMode="auto">
                    <a:xfrm>
                      <a:off x="0" y="0"/>
                      <a:ext cx="6120130" cy="1464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C45A4" w14:textId="0EF35AA6" w:rsidR="004F264B" w:rsidRPr="004F264B" w:rsidRDefault="004F264B" w:rsidP="004F264B">
      <w:pPr>
        <w:tabs>
          <w:tab w:val="left" w:pos="2550"/>
        </w:tabs>
        <w:rPr>
          <w:sz w:val="36"/>
          <w:szCs w:val="36"/>
        </w:rPr>
      </w:pPr>
      <w:r w:rsidRPr="004F264B">
        <w:rPr>
          <w:sz w:val="36"/>
          <w:szCs w:val="36"/>
        </w:rPr>
        <w:drawing>
          <wp:inline distT="0" distB="0" distL="0" distR="0" wp14:anchorId="041ADBBB" wp14:editId="54C509CF">
            <wp:extent cx="2329732" cy="1306927"/>
            <wp:effectExtent l="0" t="0" r="0" b="7620"/>
            <wp:docPr id="1861237490" name="Immagine 12" descr="Immagine che contiene testo, schermata, software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237490" name="Immagine 12" descr="Immagine che contiene testo, schermata, software, design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23"/>
                    <a:stretch/>
                  </pic:blipFill>
                  <pic:spPr bwMode="auto">
                    <a:xfrm>
                      <a:off x="0" y="0"/>
                      <a:ext cx="2345528" cy="1315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E8422" w14:textId="77777777" w:rsidR="004F264B" w:rsidRPr="004F264B" w:rsidRDefault="004F264B" w:rsidP="004F264B">
      <w:pPr>
        <w:tabs>
          <w:tab w:val="left" w:pos="2550"/>
        </w:tabs>
        <w:rPr>
          <w:sz w:val="36"/>
          <w:szCs w:val="36"/>
        </w:rPr>
      </w:pPr>
    </w:p>
    <w:p w14:paraId="332FCD3D" w14:textId="471BC65D" w:rsidR="004F264B" w:rsidRPr="004F264B" w:rsidRDefault="004F264B" w:rsidP="004F264B">
      <w:pPr>
        <w:tabs>
          <w:tab w:val="left" w:pos="2550"/>
        </w:tabs>
        <w:rPr>
          <w:sz w:val="36"/>
          <w:szCs w:val="36"/>
        </w:rPr>
      </w:pPr>
    </w:p>
    <w:p w14:paraId="7673204E" w14:textId="6607A8B7" w:rsidR="003C4C9A" w:rsidRPr="00D972B3" w:rsidRDefault="003C4C9A" w:rsidP="00D972B3">
      <w:pPr>
        <w:tabs>
          <w:tab w:val="left" w:pos="2550"/>
        </w:tabs>
        <w:rPr>
          <w:sz w:val="36"/>
          <w:szCs w:val="36"/>
          <w:lang w:val="en-US"/>
        </w:rPr>
      </w:pPr>
    </w:p>
    <w:p w14:paraId="411642A1" w14:textId="4EE072A9" w:rsidR="00D972B3" w:rsidRPr="00AA0244" w:rsidRDefault="00D972B3" w:rsidP="00D972B3">
      <w:pPr>
        <w:rPr>
          <w:lang w:val="en-US"/>
        </w:rPr>
      </w:pPr>
    </w:p>
    <w:p w14:paraId="0E06E5F2" w14:textId="77777777" w:rsidR="00D972B3" w:rsidRPr="00AA0244" w:rsidRDefault="00D972B3" w:rsidP="00D972B3">
      <w:pPr>
        <w:rPr>
          <w:lang w:val="en-US"/>
        </w:rPr>
      </w:pPr>
    </w:p>
    <w:p w14:paraId="39B02505" w14:textId="77777777" w:rsidR="00D972B3" w:rsidRPr="00AA0244" w:rsidRDefault="00D972B3" w:rsidP="00D972B3">
      <w:pPr>
        <w:rPr>
          <w:lang w:val="en-US"/>
        </w:rPr>
      </w:pPr>
    </w:p>
    <w:p w14:paraId="21078AC9" w14:textId="77777777" w:rsidR="000F2B97" w:rsidRDefault="000F2B9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7680B337" w14:textId="49F04157" w:rsidR="00AA0244" w:rsidRPr="004F264B" w:rsidRDefault="00AA0244" w:rsidP="00AA0244">
      <w:pPr>
        <w:tabs>
          <w:tab w:val="left" w:pos="1810"/>
        </w:tabs>
        <w:rPr>
          <w:sz w:val="24"/>
          <w:szCs w:val="24"/>
          <w:lang w:val="en-US"/>
        </w:rPr>
      </w:pPr>
      <w:r w:rsidRPr="004F264B">
        <w:rPr>
          <w:b/>
          <w:bCs/>
          <w:sz w:val="24"/>
          <w:szCs w:val="24"/>
          <w:lang w:val="en-US"/>
        </w:rPr>
        <w:lastRenderedPageBreak/>
        <w:t>Figure</w:t>
      </w:r>
      <w:r w:rsidR="00D972B3" w:rsidRPr="004F264B">
        <w:rPr>
          <w:b/>
          <w:bCs/>
          <w:sz w:val="24"/>
          <w:szCs w:val="24"/>
          <w:lang w:val="en-US"/>
        </w:rPr>
        <w:t xml:space="preserve"> 7</w:t>
      </w:r>
      <w:r w:rsidRPr="004F264B">
        <w:rPr>
          <w:sz w:val="24"/>
          <w:szCs w:val="24"/>
          <w:lang w:val="en-US"/>
        </w:rPr>
        <w:t>.</w:t>
      </w:r>
      <w:r w:rsidR="00D972B3" w:rsidRPr="004F264B">
        <w:rPr>
          <w:sz w:val="24"/>
          <w:szCs w:val="24"/>
          <w:lang w:val="en-US"/>
        </w:rPr>
        <w:t xml:space="preserve"> </w:t>
      </w:r>
      <w:r w:rsidRPr="004F264B">
        <w:rPr>
          <w:sz w:val="24"/>
          <w:szCs w:val="24"/>
          <w:lang w:val="en-US"/>
        </w:rPr>
        <w:t>Outcome ranking Question</w:t>
      </w:r>
      <w:r w:rsidR="00D972B3" w:rsidRPr="004F264B">
        <w:rPr>
          <w:sz w:val="24"/>
          <w:szCs w:val="24"/>
          <w:lang w:val="en-US"/>
        </w:rPr>
        <w:t xml:space="preserve"> </w:t>
      </w:r>
      <w:r w:rsidRPr="004F264B">
        <w:rPr>
          <w:sz w:val="24"/>
          <w:szCs w:val="24"/>
          <w:lang w:val="en-US"/>
        </w:rPr>
        <w:t>3B.</w:t>
      </w:r>
      <w:r w:rsidR="009F75DF" w:rsidRPr="004F264B">
        <w:rPr>
          <w:sz w:val="24"/>
          <w:szCs w:val="24"/>
          <w:lang w:val="en-US"/>
        </w:rPr>
        <w:t xml:space="preserve"> The board voted on a 7-point Likert scale where 1 was “not very important” and 7 was “very important.”</w:t>
      </w:r>
    </w:p>
    <w:p w14:paraId="7684B7CD" w14:textId="258E7816" w:rsidR="004F264B" w:rsidRPr="004F264B" w:rsidRDefault="004F264B" w:rsidP="004F264B">
      <w:pPr>
        <w:tabs>
          <w:tab w:val="left" w:pos="1810"/>
        </w:tabs>
        <w:rPr>
          <w:sz w:val="36"/>
          <w:szCs w:val="36"/>
        </w:rPr>
      </w:pPr>
      <w:r w:rsidRPr="004F264B">
        <w:rPr>
          <w:sz w:val="36"/>
          <w:szCs w:val="36"/>
        </w:rPr>
        <w:drawing>
          <wp:inline distT="0" distB="0" distL="0" distR="0" wp14:anchorId="2830E317" wp14:editId="4F8FA54B">
            <wp:extent cx="6120130" cy="3105785"/>
            <wp:effectExtent l="0" t="0" r="0" b="0"/>
            <wp:docPr id="1546129676" name="Immagine 13" descr="Immagine che contiene testo, schermata, software, Icona del computer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129676" name="Immagine 13" descr="Immagine che contiene testo, schermata, software, Icona del computer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8"/>
                    <a:stretch/>
                  </pic:blipFill>
                  <pic:spPr bwMode="auto">
                    <a:xfrm>
                      <a:off x="0" y="0"/>
                      <a:ext cx="6120130" cy="310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C1A45" w14:textId="77777777" w:rsidR="00AA0244" w:rsidRPr="00D972B3" w:rsidRDefault="00AA0244" w:rsidP="00AA0244">
      <w:pPr>
        <w:tabs>
          <w:tab w:val="left" w:pos="1810"/>
        </w:tabs>
        <w:rPr>
          <w:sz w:val="36"/>
          <w:szCs w:val="36"/>
          <w:lang w:val="en-US"/>
        </w:rPr>
      </w:pPr>
    </w:p>
    <w:p w14:paraId="7E570F90" w14:textId="705476C6" w:rsidR="00AA0244" w:rsidRDefault="00AA0244" w:rsidP="00AA0244">
      <w:pPr>
        <w:tabs>
          <w:tab w:val="left" w:pos="1810"/>
        </w:tabs>
        <w:rPr>
          <w:lang w:val="en-US"/>
        </w:rPr>
      </w:pPr>
    </w:p>
    <w:p w14:paraId="3A9C77CC" w14:textId="77C3F1F6" w:rsidR="00AA0244" w:rsidRPr="004F264B" w:rsidRDefault="00AA0244" w:rsidP="00AA0244">
      <w:pPr>
        <w:tabs>
          <w:tab w:val="left" w:pos="3480"/>
        </w:tabs>
        <w:rPr>
          <w:sz w:val="24"/>
          <w:szCs w:val="24"/>
          <w:lang w:val="en-US"/>
        </w:rPr>
      </w:pPr>
      <w:r w:rsidRPr="004F264B">
        <w:rPr>
          <w:b/>
          <w:bCs/>
          <w:sz w:val="24"/>
          <w:szCs w:val="24"/>
          <w:lang w:val="en-US"/>
        </w:rPr>
        <w:t>Figure 8</w:t>
      </w:r>
      <w:r w:rsidRPr="004F264B">
        <w:rPr>
          <w:sz w:val="24"/>
          <w:szCs w:val="24"/>
          <w:lang w:val="en-US"/>
        </w:rPr>
        <w:t>. Subgroup ranking Question</w:t>
      </w:r>
      <w:r w:rsidR="00D972B3" w:rsidRPr="004F264B">
        <w:rPr>
          <w:sz w:val="24"/>
          <w:szCs w:val="24"/>
          <w:lang w:val="en-US"/>
        </w:rPr>
        <w:t xml:space="preserve"> </w:t>
      </w:r>
      <w:r w:rsidRPr="004F264B">
        <w:rPr>
          <w:sz w:val="24"/>
          <w:szCs w:val="24"/>
          <w:lang w:val="en-US"/>
        </w:rPr>
        <w:t>3B.</w:t>
      </w:r>
      <w:r w:rsidR="009F75DF" w:rsidRPr="004F264B">
        <w:rPr>
          <w:sz w:val="16"/>
          <w:szCs w:val="16"/>
          <w:lang w:val="en-US"/>
        </w:rPr>
        <w:t xml:space="preserve"> </w:t>
      </w:r>
      <w:r w:rsidR="009F75DF" w:rsidRPr="004F264B">
        <w:rPr>
          <w:sz w:val="24"/>
          <w:szCs w:val="24"/>
          <w:lang w:val="en-US"/>
        </w:rPr>
        <w:t>The board voted on a 7-point Likert scale where 1 was “not very important” and 7 was “very important.”</w:t>
      </w:r>
    </w:p>
    <w:p w14:paraId="68E871B8" w14:textId="5E930F01" w:rsidR="004F264B" w:rsidRPr="004F264B" w:rsidRDefault="004F264B" w:rsidP="004F264B">
      <w:pPr>
        <w:tabs>
          <w:tab w:val="left" w:pos="3480"/>
        </w:tabs>
        <w:rPr>
          <w:sz w:val="36"/>
          <w:szCs w:val="36"/>
        </w:rPr>
      </w:pPr>
      <w:r w:rsidRPr="004F264B">
        <w:rPr>
          <w:sz w:val="36"/>
          <w:szCs w:val="36"/>
        </w:rPr>
        <w:drawing>
          <wp:inline distT="0" distB="0" distL="0" distR="0" wp14:anchorId="29742CD3" wp14:editId="3964153D">
            <wp:extent cx="6120130" cy="1602464"/>
            <wp:effectExtent l="0" t="0" r="0" b="0"/>
            <wp:docPr id="726462198" name="Immagine 14" descr="Immagine che contiene testo, schermata, design, slot machin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462198" name="Immagine 14" descr="Immagine che contiene testo, schermata, design, slot machine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28"/>
                    <a:stretch/>
                  </pic:blipFill>
                  <pic:spPr bwMode="auto">
                    <a:xfrm>
                      <a:off x="0" y="0"/>
                      <a:ext cx="6120130" cy="160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3D3D3" w14:textId="09857049" w:rsidR="00AA0244" w:rsidRPr="00D972B3" w:rsidRDefault="00AA0244" w:rsidP="00AA0244">
      <w:pPr>
        <w:tabs>
          <w:tab w:val="left" w:pos="3480"/>
        </w:tabs>
        <w:rPr>
          <w:sz w:val="36"/>
          <w:szCs w:val="36"/>
          <w:lang w:val="en-US"/>
        </w:rPr>
      </w:pPr>
    </w:p>
    <w:p w14:paraId="1BBF6246" w14:textId="201FEB32" w:rsidR="00AA0244" w:rsidRDefault="00AA0244" w:rsidP="00AA0244">
      <w:pPr>
        <w:tabs>
          <w:tab w:val="left" w:pos="3480"/>
        </w:tabs>
        <w:rPr>
          <w:lang w:val="en-US"/>
        </w:rPr>
      </w:pPr>
    </w:p>
    <w:p w14:paraId="4EB34464" w14:textId="77777777" w:rsidR="00AA0244" w:rsidRPr="00AA0244" w:rsidRDefault="00AA0244" w:rsidP="00AA0244">
      <w:pPr>
        <w:rPr>
          <w:lang w:val="en-US"/>
        </w:rPr>
      </w:pPr>
    </w:p>
    <w:p w14:paraId="76024420" w14:textId="77777777" w:rsidR="00AA0244" w:rsidRPr="00AA0244" w:rsidRDefault="00AA0244" w:rsidP="00AA0244">
      <w:pPr>
        <w:rPr>
          <w:lang w:val="en-US"/>
        </w:rPr>
      </w:pPr>
    </w:p>
    <w:p w14:paraId="24E0586B" w14:textId="77777777" w:rsidR="00AA0244" w:rsidRPr="00AA0244" w:rsidRDefault="00AA0244" w:rsidP="00AA0244">
      <w:pPr>
        <w:rPr>
          <w:lang w:val="en-US"/>
        </w:rPr>
      </w:pPr>
    </w:p>
    <w:p w14:paraId="7689A0C0" w14:textId="77777777" w:rsidR="00AA0244" w:rsidRPr="00AA0244" w:rsidRDefault="00AA0244" w:rsidP="00AA0244">
      <w:pPr>
        <w:rPr>
          <w:lang w:val="en-US"/>
        </w:rPr>
      </w:pPr>
    </w:p>
    <w:p w14:paraId="37BC8AFB" w14:textId="77777777" w:rsidR="00AA0244" w:rsidRPr="00AA0244" w:rsidRDefault="00AA0244" w:rsidP="00AA0244">
      <w:pPr>
        <w:rPr>
          <w:lang w:val="en-US"/>
        </w:rPr>
      </w:pPr>
    </w:p>
    <w:p w14:paraId="62EF0442" w14:textId="77777777" w:rsidR="00AA0244" w:rsidRPr="00AA0244" w:rsidRDefault="00AA0244" w:rsidP="00AA0244">
      <w:pPr>
        <w:rPr>
          <w:lang w:val="en-US"/>
        </w:rPr>
      </w:pPr>
    </w:p>
    <w:p w14:paraId="3AED3358" w14:textId="750E4441" w:rsidR="00007F70" w:rsidRPr="009F75DF" w:rsidRDefault="00007F70" w:rsidP="00AE1904">
      <w:pPr>
        <w:tabs>
          <w:tab w:val="left" w:pos="3480"/>
        </w:tabs>
        <w:rPr>
          <w:sz w:val="32"/>
          <w:szCs w:val="32"/>
          <w:lang w:val="en-US"/>
        </w:rPr>
      </w:pPr>
      <w:r w:rsidRPr="009F75DF">
        <w:rPr>
          <w:b/>
          <w:bCs/>
          <w:sz w:val="32"/>
          <w:szCs w:val="32"/>
          <w:lang w:val="en-US"/>
        </w:rPr>
        <w:lastRenderedPageBreak/>
        <w:t xml:space="preserve">Table 1. </w:t>
      </w:r>
      <w:r w:rsidRPr="009F75DF">
        <w:rPr>
          <w:sz w:val="32"/>
          <w:szCs w:val="32"/>
          <w:lang w:val="en-US"/>
        </w:rPr>
        <w:t>Whole panel agreement on statement.</w:t>
      </w:r>
    </w:p>
    <w:p w14:paraId="542CD7FB" w14:textId="77777777" w:rsidR="00007F70" w:rsidRPr="009F75DF" w:rsidRDefault="00007F70" w:rsidP="00007F70">
      <w:pPr>
        <w:rPr>
          <w:sz w:val="16"/>
          <w:szCs w:val="16"/>
          <w:lang w:val="en-US"/>
        </w:rPr>
      </w:pPr>
    </w:p>
    <w:p w14:paraId="4D39A0DE" w14:textId="77777777" w:rsidR="00007F70" w:rsidRPr="00AE1904" w:rsidRDefault="00007F70" w:rsidP="00007F70">
      <w:pPr>
        <w:spacing w:after="0" w:line="240" w:lineRule="auto"/>
        <w:rPr>
          <w:rFonts w:ascii="Aptos Narrow" w:hAnsi="Aptos Narrow"/>
          <w:b/>
          <w:bCs/>
          <w:color w:val="000000"/>
          <w:sz w:val="16"/>
          <w:szCs w:val="16"/>
          <w:lang w:val="en-US"/>
        </w:rPr>
      </w:pPr>
    </w:p>
    <w:p w14:paraId="2F5B2764" w14:textId="23DEA165" w:rsidR="00007F70" w:rsidRDefault="002F776C" w:rsidP="00007F70">
      <w:pPr>
        <w:rPr>
          <w:lang w:val="en-US"/>
        </w:rPr>
      </w:pPr>
      <w:r w:rsidRPr="002F776C">
        <w:rPr>
          <w:noProof/>
        </w:rPr>
        <w:drawing>
          <wp:inline distT="0" distB="0" distL="0" distR="0" wp14:anchorId="62A6DDD5" wp14:editId="30909235">
            <wp:extent cx="6191628" cy="1215456"/>
            <wp:effectExtent l="19050" t="19050" r="19050" b="22860"/>
            <wp:docPr id="1154296034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739" cy="12241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DB41CF" w14:textId="405EE2FC" w:rsidR="002F776C" w:rsidRDefault="002F776C" w:rsidP="00007F70">
      <w:pPr>
        <w:rPr>
          <w:lang w:val="en-US"/>
        </w:rPr>
      </w:pPr>
      <w:r w:rsidRPr="002F776C">
        <w:rPr>
          <w:noProof/>
        </w:rPr>
        <w:drawing>
          <wp:inline distT="0" distB="0" distL="0" distR="0" wp14:anchorId="40629411" wp14:editId="2B3F04A1">
            <wp:extent cx="6197504" cy="1049259"/>
            <wp:effectExtent l="19050" t="19050" r="13335" b="17780"/>
            <wp:docPr id="858346902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649" cy="1051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A9A16" w14:textId="77777777" w:rsidR="00007F70" w:rsidRDefault="00007F70" w:rsidP="00007F70">
      <w:pPr>
        <w:rPr>
          <w:lang w:val="en-US"/>
        </w:rPr>
      </w:pPr>
    </w:p>
    <w:p w14:paraId="69BE466E" w14:textId="77777777" w:rsidR="00007F70" w:rsidRDefault="00007F70" w:rsidP="00AA0244">
      <w:pPr>
        <w:tabs>
          <w:tab w:val="left" w:pos="3730"/>
        </w:tabs>
        <w:rPr>
          <w:lang w:val="en-US"/>
        </w:rPr>
      </w:pPr>
    </w:p>
    <w:p w14:paraId="3B77C25C" w14:textId="77777777" w:rsidR="00AA0244" w:rsidRDefault="00AA0244" w:rsidP="00AA0244">
      <w:pPr>
        <w:tabs>
          <w:tab w:val="left" w:pos="3730"/>
        </w:tabs>
        <w:rPr>
          <w:lang w:val="en-US"/>
        </w:rPr>
      </w:pPr>
    </w:p>
    <w:p w14:paraId="406B4E32" w14:textId="77777777" w:rsidR="00AA0244" w:rsidRDefault="00AA0244" w:rsidP="00AA0244">
      <w:pPr>
        <w:tabs>
          <w:tab w:val="left" w:pos="3730"/>
        </w:tabs>
        <w:rPr>
          <w:lang w:val="en-US"/>
        </w:rPr>
      </w:pPr>
    </w:p>
    <w:sectPr w:rsidR="00AA0244">
      <w:footerReference w:type="default" r:id="rId1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4D0993" w14:textId="77777777" w:rsidR="000A2682" w:rsidRDefault="000A2682" w:rsidP="00AA0244">
      <w:pPr>
        <w:spacing w:after="0" w:line="240" w:lineRule="auto"/>
      </w:pPr>
      <w:r>
        <w:separator/>
      </w:r>
    </w:p>
  </w:endnote>
  <w:endnote w:type="continuationSeparator" w:id="0">
    <w:p w14:paraId="03160614" w14:textId="77777777" w:rsidR="000A2682" w:rsidRDefault="000A2682" w:rsidP="00AA0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DFC32" w14:textId="77777777" w:rsidR="00AA0244" w:rsidRDefault="00AA0244">
    <w:pPr>
      <w:pStyle w:val="Pidipagina"/>
    </w:pPr>
  </w:p>
  <w:p w14:paraId="7AACBC3E" w14:textId="77777777" w:rsidR="00AA0244" w:rsidRDefault="00AA024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CFD7CB" w14:textId="77777777" w:rsidR="000A2682" w:rsidRDefault="000A2682" w:rsidP="00AA0244">
      <w:pPr>
        <w:spacing w:after="0" w:line="240" w:lineRule="auto"/>
      </w:pPr>
      <w:r>
        <w:separator/>
      </w:r>
    </w:p>
  </w:footnote>
  <w:footnote w:type="continuationSeparator" w:id="0">
    <w:p w14:paraId="5E4FC25A" w14:textId="77777777" w:rsidR="000A2682" w:rsidRDefault="000A2682" w:rsidP="00AA02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NDE2trQwsTAzNzdT0lEKTi0uzszPAykwrAUAglAPViwAAAA="/>
  </w:docVars>
  <w:rsids>
    <w:rsidRoot w:val="001E66FF"/>
    <w:rsid w:val="00007F70"/>
    <w:rsid w:val="000476E4"/>
    <w:rsid w:val="00082AB2"/>
    <w:rsid w:val="000A2682"/>
    <w:rsid w:val="000F2B97"/>
    <w:rsid w:val="001E66FF"/>
    <w:rsid w:val="002F776C"/>
    <w:rsid w:val="00377788"/>
    <w:rsid w:val="00386D53"/>
    <w:rsid w:val="003C4C9A"/>
    <w:rsid w:val="004050CC"/>
    <w:rsid w:val="00440B25"/>
    <w:rsid w:val="004F264B"/>
    <w:rsid w:val="00537D1F"/>
    <w:rsid w:val="00661B9C"/>
    <w:rsid w:val="00687E51"/>
    <w:rsid w:val="006E4D3E"/>
    <w:rsid w:val="008C443D"/>
    <w:rsid w:val="009F75DF"/>
    <w:rsid w:val="00AA0244"/>
    <w:rsid w:val="00AE1904"/>
    <w:rsid w:val="00B35755"/>
    <w:rsid w:val="00B37BCF"/>
    <w:rsid w:val="00B76376"/>
    <w:rsid w:val="00B94846"/>
    <w:rsid w:val="00C512A8"/>
    <w:rsid w:val="00CA6578"/>
    <w:rsid w:val="00D972B3"/>
    <w:rsid w:val="00E467C1"/>
    <w:rsid w:val="00E872B7"/>
    <w:rsid w:val="00E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D12A1A6"/>
  <w15:chartTrackingRefBased/>
  <w15:docId w15:val="{14A49132-267B-4210-9FB3-282FA6A6C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E6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AA024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A024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A024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A024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A0244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AA024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A0244"/>
  </w:style>
  <w:style w:type="paragraph" w:styleId="Pidipagina">
    <w:name w:val="footer"/>
    <w:basedOn w:val="Normale"/>
    <w:link w:val="PidipaginaCarattere"/>
    <w:uiPriority w:val="99"/>
    <w:unhideWhenUsed/>
    <w:rsid w:val="00AA024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A02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germanà</dc:creator>
  <cp:keywords/>
  <dc:description/>
  <cp:lastModifiedBy>Rocco Ciracì</cp:lastModifiedBy>
  <cp:revision>6</cp:revision>
  <dcterms:created xsi:type="dcterms:W3CDTF">2024-09-11T15:04:00Z</dcterms:created>
  <dcterms:modified xsi:type="dcterms:W3CDTF">2024-11-0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c9bec58-8084-492e-8360-0e1cfe36408c_Enabled">
    <vt:lpwstr>true</vt:lpwstr>
  </property>
  <property fmtid="{D5CDD505-2E9C-101B-9397-08002B2CF9AE}" pid="3" name="MSIP_Label_3c9bec58-8084-492e-8360-0e1cfe36408c_SetDate">
    <vt:lpwstr>2024-08-22T17:39:14Z</vt:lpwstr>
  </property>
  <property fmtid="{D5CDD505-2E9C-101B-9397-08002B2CF9AE}" pid="4" name="MSIP_Label_3c9bec58-8084-492e-8360-0e1cfe36408c_Method">
    <vt:lpwstr>Standard</vt:lpwstr>
  </property>
  <property fmtid="{D5CDD505-2E9C-101B-9397-08002B2CF9AE}" pid="5" name="MSIP_Label_3c9bec58-8084-492e-8360-0e1cfe36408c_Name">
    <vt:lpwstr>Not Protected -Pilot</vt:lpwstr>
  </property>
  <property fmtid="{D5CDD505-2E9C-101B-9397-08002B2CF9AE}" pid="6" name="MSIP_Label_3c9bec58-8084-492e-8360-0e1cfe36408c_SiteId">
    <vt:lpwstr>f35a6974-607f-47d4-82d7-ff31d7dc53a5</vt:lpwstr>
  </property>
  <property fmtid="{D5CDD505-2E9C-101B-9397-08002B2CF9AE}" pid="7" name="MSIP_Label_3c9bec58-8084-492e-8360-0e1cfe36408c_ActionId">
    <vt:lpwstr>4eb2f28e-7c23-45a1-ab6a-a2a78c2c8d28</vt:lpwstr>
  </property>
  <property fmtid="{D5CDD505-2E9C-101B-9397-08002B2CF9AE}" pid="8" name="MSIP_Label_3c9bec58-8084-492e-8360-0e1cfe36408c_ContentBits">
    <vt:lpwstr>0</vt:lpwstr>
  </property>
</Properties>
</file>